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00" w:type="dxa"/>
        <w:tblLayout w:type="fixed"/>
        <w:tblLook w:val="04A0" w:firstRow="1" w:lastRow="0" w:firstColumn="1" w:lastColumn="0" w:noHBand="0" w:noVBand="1"/>
      </w:tblPr>
      <w:tblGrid>
        <w:gridCol w:w="993"/>
        <w:gridCol w:w="1134"/>
        <w:gridCol w:w="4394"/>
        <w:gridCol w:w="2179"/>
      </w:tblGrid>
      <w:tr w:rsidR="00E96A99" w:rsidRPr="00E96A99" w14:paraId="5205C726" w14:textId="77777777" w:rsidTr="00E96A99">
        <w:trPr>
          <w:trHeight w:val="315"/>
        </w:trPr>
        <w:tc>
          <w:tcPr>
            <w:tcW w:w="870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76B2BD3A" w14:textId="77777777" w:rsidR="00E96A99" w:rsidRDefault="00E96A99" w:rsidP="00E96A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  <w:r w:rsidRPr="00E96A99">
              <w:rPr>
                <w:rFonts w:ascii="Calibri" w:eastAsia="Times New Roman" w:hAnsi="Calibri" w:cs="Calibri"/>
                <w:b/>
                <w:bCs/>
                <w:color w:val="000000"/>
                <w:lang w:val="en-RW" w:eastAsia="en-RW"/>
              </w:rPr>
              <w:t>PLAY</w:t>
            </w:r>
            <w:r w:rsidR="003326A1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STRINGS</w:t>
            </w:r>
            <w:r w:rsidR="005B14FA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 TEST PLAN</w:t>
            </w:r>
          </w:p>
          <w:p w14:paraId="53E1CF67" w14:textId="77777777" w:rsidR="005B14FA" w:rsidRDefault="005B14FA" w:rsidP="00E96A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</w:p>
          <w:p w14:paraId="4EFFB1FD" w14:textId="77777777" w:rsidR="005B14FA" w:rsidRDefault="005B14FA" w:rsidP="005B1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Name: Niyomwungeri Parmenide Ishimwe</w:t>
            </w:r>
          </w:p>
          <w:p w14:paraId="1FF22934" w14:textId="77777777" w:rsidR="005B14FA" w:rsidRDefault="005B14FA" w:rsidP="005B1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             Emmy Karangwa</w:t>
            </w:r>
          </w:p>
          <w:p w14:paraId="34984E6F" w14:textId="61233D43" w:rsidR="005B14FA" w:rsidRPr="00E96A99" w:rsidRDefault="005B14FA" w:rsidP="005B14F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</w:p>
        </w:tc>
      </w:tr>
      <w:tr w:rsidR="00E96A99" w:rsidRPr="00E96A99" w14:paraId="6A881DBE" w14:textId="77777777" w:rsidTr="00E96A99">
        <w:trPr>
          <w:trHeight w:val="300"/>
        </w:trPr>
        <w:tc>
          <w:tcPr>
            <w:tcW w:w="2127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2B5D9F1" w14:textId="77777777" w:rsidR="00E96A99" w:rsidRPr="00E96A99" w:rsidRDefault="00E96A99" w:rsidP="00E96A9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RW" w:eastAsia="en-RW"/>
              </w:rPr>
              <w:t>Input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6C3EC" w14:textId="77777777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RW" w:eastAsia="en-RW"/>
              </w:rPr>
              <w:t>Expected Output</w:t>
            </w: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47189D" w14:textId="77777777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val="en-RW" w:eastAsia="en-RW"/>
              </w:rPr>
              <w:t>Type of Test</w:t>
            </w:r>
          </w:p>
        </w:tc>
      </w:tr>
      <w:tr w:rsidR="00E96A99" w:rsidRPr="00E96A99" w14:paraId="1D48F199" w14:textId="77777777" w:rsidTr="00CF7892">
        <w:trPr>
          <w:trHeight w:val="5100"/>
        </w:trPr>
        <w:tc>
          <w:tcPr>
            <w:tcW w:w="99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E9F2A5" w14:textId="1ECD6C17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abcde</w:t>
            </w:r>
            <w:r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</w:t>
            </w:r>
          </w:p>
        </w:tc>
        <w:tc>
          <w:tcPr>
            <w:tcW w:w="113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0E57A4" w14:textId="77777777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 wxyZ"</w:t>
            </w:r>
          </w:p>
        </w:tc>
        <w:tc>
          <w:tcPr>
            <w:tcW w:w="4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451529" w14:textId="77777777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The first string is: abcde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It is 5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substring of the first two letters is: ab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second string is:  wx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It is 4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substring of the last two letters is: 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together are: abcdewx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It is 9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index of the first c in the concatenated string is: 2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combined string with every e replaced with Q is: abcdQwx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and in all caps is: ABCDEWX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and in all lower case is: abcdewxyz</w:t>
            </w:r>
          </w:p>
        </w:tc>
        <w:tc>
          <w:tcPr>
            <w:tcW w:w="2179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99ACA8" w14:textId="77777777" w:rsid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The first input on the 3</w:t>
            </w:r>
            <w:r w:rsidRPr="00E96A99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rd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output would yield us the </w:t>
            </w:r>
            <w:r w:rsidRPr="00704180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branc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test</w:t>
            </w:r>
          </w:p>
          <w:p w14:paraId="0EDA29F5" w14:textId="77777777" w:rsid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  <w:p w14:paraId="7CF0EF25" w14:textId="77777777" w:rsid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The second input on the 6</w:t>
            </w:r>
            <w:r w:rsidRPr="00E96A99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output would yield us the </w:t>
            </w:r>
            <w:r w:rsidRPr="00704180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branc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test</w:t>
            </w:r>
          </w:p>
          <w:p w14:paraId="78EC96AC" w14:textId="1E175E79" w:rsid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  <w:p w14:paraId="01901151" w14:textId="40C58A02" w:rsid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If none of the input has the c character, it would yield the </w:t>
            </w:r>
            <w:r w:rsidRPr="00704180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error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test</w:t>
            </w:r>
            <w:r w:rsidR="005C0B01"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on the 9</w:t>
            </w:r>
            <w:r w:rsidR="005C0B01" w:rsidRPr="005C0B01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 w:rsidR="005C0B01"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output</w:t>
            </w:r>
          </w:p>
          <w:p w14:paraId="754C3FB9" w14:textId="0935839D" w:rsidR="005C0B01" w:rsidRDefault="005C0B01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  <w:p w14:paraId="6506C49F" w14:textId="4B620234" w:rsidR="005C0B01" w:rsidRDefault="005C0B01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Also, if e is not included in these inputted strings, it would be an </w:t>
            </w:r>
            <w:r w:rsidRPr="00704180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error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also.</w:t>
            </w:r>
          </w:p>
          <w:p w14:paraId="16498390" w14:textId="42134937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</w:tc>
      </w:tr>
      <w:tr w:rsidR="00CF7892" w:rsidRPr="00E96A99" w14:paraId="30FE2788" w14:textId="77777777" w:rsidTr="00CF7892">
        <w:trPr>
          <w:trHeight w:val="510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93C99" w14:textId="77777777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ab 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66E08" w14:textId="77777777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 yZ"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F80871" w14:textId="2311D46A" w:rsidR="00E96A99" w:rsidRPr="00E96A99" w:rsidRDefault="00E96A99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The first string is: ab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 w:rsidR="005C0B01">
              <w:rPr>
                <w:rFonts w:ascii="Calibri" w:eastAsia="Times New Roman" w:hAnsi="Calibri" w:cs="Calibri"/>
                <w:color w:val="000000"/>
                <w:lang w:val="en-GB" w:eastAsia="en-RW"/>
              </w:rPr>
              <w:t>2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substring of the first two letters is: ab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second string is:  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 w:rsidR="005D46C5">
              <w:rPr>
                <w:rFonts w:ascii="Calibri" w:eastAsia="Times New Roman" w:hAnsi="Calibri" w:cs="Calibri"/>
                <w:color w:val="000000"/>
                <w:lang w:val="en-GB" w:eastAsia="en-RW"/>
              </w:rPr>
              <w:t>2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substring of the last two letters is: 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together are: ab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 w:rsidR="005D46C5">
              <w:rPr>
                <w:rFonts w:ascii="Calibri" w:eastAsia="Times New Roman" w:hAnsi="Calibri" w:cs="Calibri"/>
                <w:color w:val="000000"/>
                <w:lang w:val="en-GB" w:eastAsia="en-RW"/>
              </w:rPr>
              <w:t>4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index of the first c in the concatenated string is: </w:t>
            </w:r>
            <w:r w:rsidR="005D46C5"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c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combined string with every e replaced with Q is:</w:t>
            </w:r>
            <w:r w:rsidRPr="00E96A99">
              <w:rPr>
                <w:rFonts w:ascii="Calibri" w:eastAsia="Times New Roman" w:hAnsi="Calibri" w:cs="Calibri"/>
                <w:color w:val="FF0000"/>
                <w:lang w:val="en-RW" w:eastAsia="en-RW"/>
              </w:rPr>
              <w:t xml:space="preserve"> </w:t>
            </w:r>
            <w:r w:rsidR="005D46C5"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e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and in all caps is: AB</w:t>
            </w:r>
            <w:r w:rsidR="00704180">
              <w:rPr>
                <w:rFonts w:ascii="Calibri" w:eastAsia="Times New Roman" w:hAnsi="Calibri" w:cs="Calibri"/>
                <w:color w:val="000000"/>
                <w:lang w:val="en-GB" w:eastAsia="en-RW"/>
              </w:rPr>
              <w:t>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and in all lower case is: abyz</w:t>
            </w:r>
          </w:p>
        </w:tc>
        <w:tc>
          <w:tcPr>
            <w:tcW w:w="217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DDC9AC" w14:textId="77777777" w:rsidR="00E96A99" w:rsidRDefault="00704180" w:rsidP="00E96A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On the third output, the input is two characters, and the output requires at least two therefore this should be the </w:t>
            </w:r>
            <w:r w:rsidRPr="00704180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bounds test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.</w:t>
            </w:r>
          </w:p>
          <w:p w14:paraId="68704EA5" w14:textId="77777777" w:rsidR="00704180" w:rsidRDefault="00704180" w:rsidP="00E96A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</w:p>
          <w:p w14:paraId="584B8BD5" w14:textId="77777777" w:rsidR="00704180" w:rsidRDefault="00704180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On the second input for the 6</w:t>
            </w:r>
            <w:r w:rsidRPr="00704180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output that requires at least two characters, would be a </w:t>
            </w:r>
            <w:r w:rsidRPr="00704180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bound test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</w:t>
            </w:r>
            <w:r w:rsidR="00CF7892">
              <w:rPr>
                <w:rFonts w:ascii="Calibri" w:eastAsia="Times New Roman" w:hAnsi="Calibri" w:cs="Calibri"/>
                <w:color w:val="000000"/>
                <w:lang w:val="en-GB" w:eastAsia="en-RW"/>
              </w:rPr>
              <w:t>as well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.</w:t>
            </w:r>
          </w:p>
          <w:p w14:paraId="6EB69C4E" w14:textId="77777777" w:rsidR="00CF7892" w:rsidRDefault="00CF7892" w:rsidP="00E96A9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  <w:p w14:paraId="0868A13C" w14:textId="5EC2B6B1" w:rsidR="00CF7892" w:rsidRPr="00E96A99" w:rsidRDefault="00CF7892" w:rsidP="00E96A9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The 9th and 10</w:t>
            </w:r>
            <w:r w:rsidRPr="00CF7892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outputs mark the </w:t>
            </w:r>
            <w:r w:rsidRPr="00CF7892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error </w:t>
            </w:r>
            <w:r w:rsidR="00D85906" w:rsidRPr="00CF7892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test</w:t>
            </w:r>
            <w:r w:rsidR="00D85906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 </w:t>
            </w:r>
            <w:r w:rsidR="00D85906" w:rsidRPr="00D85906">
              <w:rPr>
                <w:rFonts w:ascii="Calibri" w:eastAsia="Times New Roman" w:hAnsi="Calibri" w:cs="Calibri"/>
                <w:color w:val="000000"/>
                <w:lang w:val="en-GB" w:eastAsia="en-RW"/>
              </w:rPr>
              <w:t>because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c,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and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e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are not found in the strings.</w:t>
            </w:r>
            <w:r w:rsidR="00D85906"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In addition, </w:t>
            </w:r>
            <w:r w:rsidR="00D85906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ab </w:t>
            </w:r>
            <w:r w:rsidR="00D85906"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and </w:t>
            </w:r>
            <w:r w:rsidR="00D85906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yZ </w:t>
            </w:r>
            <w:r w:rsidR="00D85906"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are </w:t>
            </w:r>
            <w:r w:rsidR="00D85906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unexpected inputs for the 9</w:t>
            </w:r>
            <w:r w:rsidR="00D85906" w:rsidRPr="00D85906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  <w:lang w:val="en-GB" w:eastAsia="en-RW"/>
              </w:rPr>
              <w:t>th</w:t>
            </w:r>
            <w:r w:rsidR="00D85906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 and 10</w:t>
            </w:r>
            <w:r w:rsidR="00D85906" w:rsidRPr="00D85906">
              <w:rPr>
                <w:rFonts w:ascii="Calibri" w:eastAsia="Times New Roman" w:hAnsi="Calibri" w:cs="Calibri"/>
                <w:b/>
                <w:bCs/>
                <w:color w:val="000000"/>
                <w:vertAlign w:val="superscript"/>
                <w:lang w:val="en-GB" w:eastAsia="en-RW"/>
              </w:rPr>
              <w:t>th</w:t>
            </w:r>
            <w:r w:rsidR="00D85906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 outputs.</w:t>
            </w:r>
          </w:p>
        </w:tc>
      </w:tr>
      <w:tr w:rsidR="00CF7892" w:rsidRPr="00E96A99" w14:paraId="3DF659C3" w14:textId="77777777" w:rsidTr="00CF7892">
        <w:trPr>
          <w:trHeight w:val="510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12A2B" w14:textId="2C7BD82A" w:rsidR="00CF7892" w:rsidRPr="00E96A99" w:rsidRDefault="00CF7892" w:rsidP="00CF7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lastRenderedPageBreak/>
              <w:t>"ab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cde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BB73E9" w14:textId="49DBF4E9" w:rsidR="00CF7892" w:rsidRPr="00E96A99" w:rsidRDefault="00CF7892" w:rsidP="00CF7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 "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5A85A4" w14:textId="64E47567" w:rsidR="00CF7892" w:rsidRPr="00D85906" w:rsidRDefault="00CF7892" w:rsidP="00CF7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The first string is: ab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 w:rsidR="00D85906">
              <w:rPr>
                <w:rFonts w:ascii="Calibri" w:eastAsia="Times New Roman" w:hAnsi="Calibri" w:cs="Calibri"/>
                <w:color w:val="000000"/>
                <w:lang w:val="en-GB" w:eastAsia="en-RW"/>
              </w:rPr>
              <w:t>4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substring of the first two letters is: ab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second string is: </w:t>
            </w:r>
            <w:r w:rsidR="00D85906"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0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</w:t>
            </w:r>
            <w:r w:rsidR="00D85906"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: </w:t>
            </w:r>
            <w:r w:rsidR="00D85906"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input provided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substring of the last two letters is: </w:t>
            </w:r>
            <w:r w:rsidR="00D85906"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characters provide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together are: ab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4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index of the first c in the concatenated string is: </w:t>
            </w:r>
            <w:r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c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combined string with every e replaced with Q is:</w:t>
            </w:r>
            <w:r w:rsidRPr="00E96A99">
              <w:rPr>
                <w:rFonts w:ascii="Calibri" w:eastAsia="Times New Roman" w:hAnsi="Calibri" w:cs="Calibri"/>
                <w:color w:val="FF0000"/>
                <w:lang w:val="en-RW" w:eastAsia="en-RW"/>
              </w:rPr>
              <w:t xml:space="preserve"> </w:t>
            </w:r>
            <w:r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e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and in all caps is: AB</w:t>
            </w:r>
            <w:r w:rsidR="00D85906">
              <w:rPr>
                <w:rFonts w:ascii="Calibri" w:eastAsia="Times New Roman" w:hAnsi="Calibri" w:cs="Calibri"/>
                <w:color w:val="000000"/>
                <w:lang w:val="en-GB" w:eastAsia="en-RW"/>
              </w:rPr>
              <w:t>CDE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two strings concatenated and in all lower case is: ab</w:t>
            </w:r>
            <w:r w:rsidR="00D85906">
              <w:rPr>
                <w:rFonts w:ascii="Calibri" w:eastAsia="Times New Roman" w:hAnsi="Calibri" w:cs="Calibri"/>
                <w:color w:val="000000"/>
                <w:lang w:val="en-GB" w:eastAsia="en-RW"/>
              </w:rPr>
              <w:t>cde</w:t>
            </w:r>
          </w:p>
        </w:tc>
        <w:tc>
          <w:tcPr>
            <w:tcW w:w="217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5337BD3F" w14:textId="2F936C6D" w:rsidR="00CF7892" w:rsidRDefault="00CF7892" w:rsidP="00CF789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On the third output,</w:t>
            </w:r>
            <w:r w:rsidR="00105947"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there is a branch test since the requirements for the output are met.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</w:t>
            </w:r>
          </w:p>
          <w:p w14:paraId="1C640496" w14:textId="77777777" w:rsidR="00CF7892" w:rsidRDefault="00CF7892" w:rsidP="00CF789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</w:p>
          <w:p w14:paraId="50E84D50" w14:textId="77777777" w:rsidR="00CF7892" w:rsidRDefault="00CF7892" w:rsidP="00CF7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  <w:p w14:paraId="034F8E95" w14:textId="77777777" w:rsidR="00CF7892" w:rsidRDefault="00105947" w:rsidP="00CF7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On the 4</w:t>
            </w:r>
            <w:r w:rsidRPr="00105947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, 5</w:t>
            </w:r>
            <w:r w:rsidRPr="00105947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, and 6</w:t>
            </w:r>
            <w:r w:rsidRPr="00105947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generate errors! Hence, it is the error test because the second input was unexpected.</w:t>
            </w:r>
          </w:p>
          <w:p w14:paraId="7347DD0E" w14:textId="77777777" w:rsidR="00105947" w:rsidRDefault="00105947" w:rsidP="00CF7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  <w:p w14:paraId="5FC5AFCE" w14:textId="21B1D2B2" w:rsidR="00105947" w:rsidRDefault="00105947" w:rsidP="00CF789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The 9th and the 10</w:t>
            </w:r>
            <w:r w:rsidRPr="00105947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also generate error tests due to that the second input was unexpected.</w:t>
            </w:r>
          </w:p>
        </w:tc>
      </w:tr>
      <w:tr w:rsidR="00105947" w:rsidRPr="00E96A99" w14:paraId="12114426" w14:textId="77777777" w:rsidTr="00CF7892">
        <w:trPr>
          <w:trHeight w:val="510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76293A" w14:textId="26B8AE9F" w:rsidR="00105947" w:rsidRPr="00E96A99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186A5D" w14:textId="5B698A17" w:rsidR="00105947" w:rsidRPr="00E96A99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wx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"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F9085F" w14:textId="4D7A22D1" w:rsidR="00105947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 w:val="en-GB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first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string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0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input provided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substring of the last two letters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characters provided!</w:t>
            </w:r>
          </w:p>
          <w:p w14:paraId="540986DC" w14:textId="77777777" w:rsidR="00105947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 w:val="en-GB" w:eastAsia="en-RW"/>
              </w:rPr>
            </w:pPr>
          </w:p>
          <w:p w14:paraId="3AB558E3" w14:textId="11C74305" w:rsidR="00105947" w:rsidRPr="0085076F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second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string is: 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4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substring of the first two letters is: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wx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together are: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wx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4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index of the first c in the concatenated string is: </w:t>
            </w:r>
            <w:r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c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combined string with every e replaced with Q is:</w:t>
            </w:r>
            <w:r w:rsidRPr="00E96A99">
              <w:rPr>
                <w:rFonts w:ascii="Calibri" w:eastAsia="Times New Roman" w:hAnsi="Calibri" w:cs="Calibri"/>
                <w:color w:val="FF0000"/>
                <w:lang w:val="en-RW" w:eastAsia="en-RW"/>
              </w:rPr>
              <w:t xml:space="preserve"> </w:t>
            </w:r>
            <w:r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e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and in all caps is: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WXYZ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and in all lower case is: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wxyz</w:t>
            </w:r>
          </w:p>
        </w:tc>
        <w:tc>
          <w:tcPr>
            <w:tcW w:w="217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4C5B623F" w14:textId="64742451" w:rsidR="00105947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On the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6</w:t>
            </w:r>
            <w:r w:rsidR="0085076F" w:rsidRPr="0085076F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output, there is a branch test since the requirements for the output are met. </w:t>
            </w:r>
          </w:p>
          <w:p w14:paraId="68D4F62F" w14:textId="77777777" w:rsidR="00105947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</w:p>
          <w:p w14:paraId="4CF5471C" w14:textId="77777777" w:rsidR="00105947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  <w:p w14:paraId="78B5D56F" w14:textId="71D24A17" w:rsidR="00105947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On the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1</w:t>
            </w:r>
            <w:r w:rsidR="0085076F" w:rsidRPr="0085076F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st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,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2</w:t>
            </w:r>
            <w:r w:rsidR="0085076F" w:rsidRPr="0085076F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nd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, and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3</w:t>
            </w:r>
            <w:r w:rsidR="0085076F" w:rsidRPr="0085076F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rd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generate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errors! Hence, it is the error test because the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first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input was unexpected.</w:t>
            </w:r>
          </w:p>
          <w:p w14:paraId="72CA027A" w14:textId="77777777" w:rsidR="00105947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</w:p>
          <w:p w14:paraId="5A1FD3E8" w14:textId="2A3F932F" w:rsidR="00105947" w:rsidRDefault="00105947" w:rsidP="001059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The 9th and the 10</w:t>
            </w:r>
            <w:r w:rsidRPr="00105947">
              <w:rPr>
                <w:rFonts w:ascii="Calibri" w:eastAsia="Times New Roman" w:hAnsi="Calibri" w:cs="Calibri"/>
                <w:color w:val="000000"/>
                <w:vertAlign w:val="superscript"/>
                <w:lang w:val="en-GB" w:eastAsia="en-RW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also generate error tests due to that the </w:t>
            </w:r>
            <w:r w:rsidR="0085076F">
              <w:rPr>
                <w:rFonts w:ascii="Calibri" w:eastAsia="Times New Roman" w:hAnsi="Calibri" w:cs="Calibri"/>
                <w:color w:val="000000"/>
                <w:lang w:val="en-GB" w:eastAsia="en-RW"/>
              </w:rPr>
              <w:t>first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 input was unexpected.</w:t>
            </w:r>
          </w:p>
        </w:tc>
      </w:tr>
      <w:tr w:rsidR="0085076F" w:rsidRPr="00E96A99" w14:paraId="28642606" w14:textId="77777777" w:rsidTr="00CF7892">
        <w:trPr>
          <w:trHeight w:val="510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19386A" w14:textId="77B54A77" w:rsidR="0085076F" w:rsidRPr="00E96A99" w:rsidRDefault="0085076F" w:rsidP="008507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lastRenderedPageBreak/>
              <w:t>""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5FB78" w14:textId="153EC829" w:rsidR="0085076F" w:rsidRPr="00E96A99" w:rsidRDefault="0085076F" w:rsidP="008507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>""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CE672F" w14:textId="77777777" w:rsidR="0085076F" w:rsidRDefault="0085076F" w:rsidP="0085076F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 w:val="en-GB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first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string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0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input provided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substring of the last two letters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characters provided!</w:t>
            </w:r>
          </w:p>
          <w:p w14:paraId="36592C79" w14:textId="77777777" w:rsidR="0085076F" w:rsidRDefault="0085076F" w:rsidP="0085076F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 w:val="en-GB" w:eastAsia="en-RW"/>
              </w:rPr>
            </w:pPr>
          </w:p>
          <w:p w14:paraId="43BAE8E8" w14:textId="41975263" w:rsidR="00F12580" w:rsidRDefault="00F12580" w:rsidP="00F12580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 w:val="en-GB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second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string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0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input provided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substring of the last two letters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characters provided!</w:t>
            </w:r>
          </w:p>
          <w:p w14:paraId="51DD16F0" w14:textId="2BEBF059" w:rsidR="0085076F" w:rsidRPr="00E96A99" w:rsidRDefault="0085076F" w:rsidP="008507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together are: </w:t>
            </w:r>
            <w:r w:rsidR="00F12580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null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 w:rsidR="003326A1">
              <w:rPr>
                <w:rFonts w:ascii="Calibri" w:eastAsia="Times New Roman" w:hAnsi="Calibri" w:cs="Calibri"/>
                <w:color w:val="000000"/>
                <w:lang w:val="en-GB" w:eastAsia="en-RW"/>
              </w:rPr>
              <w:t>0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index of the first c in the concatenated string is: </w:t>
            </w:r>
            <w:r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c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combined string with every e replaced with Q is:</w:t>
            </w:r>
            <w:r w:rsidRPr="00E96A99">
              <w:rPr>
                <w:rFonts w:ascii="Calibri" w:eastAsia="Times New Roman" w:hAnsi="Calibri" w:cs="Calibri"/>
                <w:color w:val="FF0000"/>
                <w:lang w:val="en-RW" w:eastAsia="en-RW"/>
              </w:rPr>
              <w:t xml:space="preserve"> </w:t>
            </w:r>
            <w:r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e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and in all caps is: </w:t>
            </w:r>
            <w:r w:rsidR="003326A1">
              <w:rPr>
                <w:rFonts w:ascii="Calibri" w:eastAsia="Times New Roman" w:hAnsi="Calibri" w:cs="Calibri"/>
                <w:color w:val="000000"/>
                <w:lang w:val="en-GB" w:eastAsia="en-RW"/>
              </w:rPr>
              <w:t>null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and in all lower case is: </w:t>
            </w:r>
            <w:r w:rsidR="003326A1">
              <w:rPr>
                <w:rFonts w:ascii="Calibri" w:eastAsia="Times New Roman" w:hAnsi="Calibri" w:cs="Calibri"/>
                <w:color w:val="000000"/>
                <w:lang w:val="en-GB" w:eastAsia="en-RW"/>
              </w:rPr>
              <w:t>null</w:t>
            </w:r>
          </w:p>
        </w:tc>
        <w:tc>
          <w:tcPr>
            <w:tcW w:w="217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9C5E80E" w14:textId="478865CE" w:rsidR="0085076F" w:rsidRDefault="0085076F" w:rsidP="008507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Error test, hence there is no input!</w:t>
            </w:r>
          </w:p>
        </w:tc>
      </w:tr>
      <w:tr w:rsidR="003326A1" w:rsidRPr="00E96A99" w14:paraId="0F51DD1D" w14:textId="77777777" w:rsidTr="00CF7892">
        <w:trPr>
          <w:trHeight w:val="5100"/>
        </w:trPr>
        <w:tc>
          <w:tcPr>
            <w:tcW w:w="993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572DA6" w14:textId="54875BF5" w:rsidR="003326A1" w:rsidRPr="003326A1" w:rsidRDefault="003326A1" w:rsidP="003326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12354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7EE775" w14:textId="6988BE98" w:rsidR="003326A1" w:rsidRPr="003326A1" w:rsidRDefault="003326A1" w:rsidP="003326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58245</w:t>
            </w:r>
          </w:p>
        </w:tc>
        <w:tc>
          <w:tcPr>
            <w:tcW w:w="4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F6916E" w14:textId="5847DB17" w:rsidR="003326A1" w:rsidRDefault="003326A1" w:rsidP="003326A1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 w:val="en-GB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first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string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0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substring of the last two letters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no characters provided!</w:t>
            </w:r>
          </w:p>
          <w:p w14:paraId="6F3616E1" w14:textId="77777777" w:rsidR="003326A1" w:rsidRDefault="003326A1" w:rsidP="003326A1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 w:val="en-GB" w:eastAsia="en-RW"/>
              </w:rPr>
            </w:pPr>
          </w:p>
          <w:p w14:paraId="0918A17D" w14:textId="528821D5" w:rsidR="003326A1" w:rsidRDefault="003326A1" w:rsidP="003326A1">
            <w:pPr>
              <w:spacing w:after="0" w:line="240" w:lineRule="auto"/>
              <w:rPr>
                <w:rFonts w:ascii="Calibri" w:eastAsia="Times New Roman" w:hAnsi="Calibri" w:cs="Calibri"/>
                <w:color w:val="FF0000"/>
                <w:lang w:val="en-GB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second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string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0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 xml:space="preserve">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substring of the last two letters is: </w:t>
            </w:r>
            <w:r>
              <w:rPr>
                <w:rFonts w:ascii="Calibri" w:eastAsia="Times New Roman" w:hAnsi="Calibri" w:cs="Calibri"/>
                <w:color w:val="FF0000"/>
                <w:lang w:val="en-GB" w:eastAsia="en-RW"/>
              </w:rPr>
              <w:t>error! invalid inputs!</w:t>
            </w:r>
          </w:p>
          <w:p w14:paraId="16826F83" w14:textId="10F7F3AE" w:rsidR="003326A1" w:rsidRPr="00E96A99" w:rsidRDefault="003326A1" w:rsidP="003326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RW" w:eastAsia="en-RW"/>
              </w:rPr>
            </w:pP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together are: 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null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It is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0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t xml:space="preserve"> characters long.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index of the first c in the concatenated string is: </w:t>
            </w:r>
            <w:r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c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>The combined string with every e replaced with Q is:</w:t>
            </w:r>
            <w:r w:rsidRPr="00E96A99">
              <w:rPr>
                <w:rFonts w:ascii="Calibri" w:eastAsia="Times New Roman" w:hAnsi="Calibri" w:cs="Calibri"/>
                <w:color w:val="FF0000"/>
                <w:lang w:val="en-RW" w:eastAsia="en-RW"/>
              </w:rPr>
              <w:t xml:space="preserve"> </w:t>
            </w:r>
            <w:r w:rsidRPr="00704180">
              <w:rPr>
                <w:rFonts w:ascii="Calibri" w:eastAsia="Times New Roman" w:hAnsi="Calibri" w:cs="Calibri"/>
                <w:b/>
                <w:bCs/>
                <w:color w:val="FF0000"/>
                <w:lang w:val="en-GB" w:eastAsia="en-RW"/>
              </w:rPr>
              <w:t>Error! e is not found!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and in all caps is: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null</w:t>
            </w:r>
            <w:r w:rsidRPr="00E96A99">
              <w:rPr>
                <w:rFonts w:ascii="Calibri" w:eastAsia="Times New Roman" w:hAnsi="Calibri" w:cs="Calibri"/>
                <w:color w:val="000000"/>
                <w:lang w:val="en-RW" w:eastAsia="en-RW"/>
              </w:rPr>
              <w:br/>
              <w:t xml:space="preserve">The two strings concatenated and in all lower case is: </w:t>
            </w:r>
            <w:r>
              <w:rPr>
                <w:rFonts w:ascii="Calibri" w:eastAsia="Times New Roman" w:hAnsi="Calibri" w:cs="Calibri"/>
                <w:color w:val="000000"/>
                <w:lang w:val="en-GB" w:eastAsia="en-RW"/>
              </w:rPr>
              <w:t>null</w:t>
            </w:r>
          </w:p>
        </w:tc>
        <w:tc>
          <w:tcPr>
            <w:tcW w:w="217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4FCBFAC" w14:textId="79702193" w:rsidR="003326A1" w:rsidRDefault="003326A1" w:rsidP="003326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Error test, hence there is </w:t>
            </w:r>
            <w:r w:rsidR="00A777DF"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>invalid</w:t>
            </w:r>
            <w:r>
              <w:rPr>
                <w:rFonts w:ascii="Calibri" w:eastAsia="Times New Roman" w:hAnsi="Calibri" w:cs="Calibri"/>
                <w:b/>
                <w:bCs/>
                <w:color w:val="000000"/>
                <w:lang w:val="en-GB" w:eastAsia="en-RW"/>
              </w:rPr>
              <w:t xml:space="preserve"> input!</w:t>
            </w:r>
          </w:p>
        </w:tc>
      </w:tr>
    </w:tbl>
    <w:p w14:paraId="036B1A97" w14:textId="77777777" w:rsidR="00A872BD" w:rsidRDefault="00A872BD"/>
    <w:sectPr w:rsidR="00A872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TYzNDczMja2MDJS0lEKTi0uzszPAykwrgUAly3yhCwAAAA="/>
  </w:docVars>
  <w:rsids>
    <w:rsidRoot w:val="00E96A99"/>
    <w:rsid w:val="00105947"/>
    <w:rsid w:val="003326A1"/>
    <w:rsid w:val="005B14FA"/>
    <w:rsid w:val="005C0B01"/>
    <w:rsid w:val="005D46C5"/>
    <w:rsid w:val="00704180"/>
    <w:rsid w:val="0085076F"/>
    <w:rsid w:val="00A777DF"/>
    <w:rsid w:val="00A872BD"/>
    <w:rsid w:val="00CF7892"/>
    <w:rsid w:val="00D85906"/>
    <w:rsid w:val="00E96A99"/>
    <w:rsid w:val="00F12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35C6C"/>
  <w15:chartTrackingRefBased/>
  <w15:docId w15:val="{6F2EDB5B-42C6-433C-A1BF-D46E5A5E2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258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14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224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776</Words>
  <Characters>44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menide Niyomwungeri Ishimwe</dc:creator>
  <cp:keywords/>
  <dc:description/>
  <cp:lastModifiedBy>Parmenide Niyomwungeri Ishimwe</cp:lastModifiedBy>
  <cp:revision>4</cp:revision>
  <dcterms:created xsi:type="dcterms:W3CDTF">2022-08-22T14:53:00Z</dcterms:created>
  <dcterms:modified xsi:type="dcterms:W3CDTF">2022-08-22T15:47:00Z</dcterms:modified>
</cp:coreProperties>
</file>